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0D2CFD" w14:textId="37F6A8F7" w:rsidR="00566BD2" w:rsidRPr="00203EDC" w:rsidRDefault="0021280F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CBCD6E3" wp14:editId="45C2F53B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7161C" w14:textId="22F2F477" w:rsidR="00542BD9" w:rsidRPr="00542BD9" w:rsidRDefault="00055176" w:rsidP="00DA253F">
      <w:pPr>
        <w:spacing w:before="1320" w:after="600" w:line="360" w:lineRule="auto"/>
        <w:jc w:val="center"/>
        <w:rPr>
          <w:rFonts w:cstheme="minorHAnsi"/>
          <w:i/>
          <w:iCs/>
          <w:color w:val="000000" w:themeColor="text1"/>
          <w:sz w:val="32"/>
          <w:szCs w:val="28"/>
        </w:rPr>
      </w:pPr>
      <w:r>
        <w:rPr>
          <w:rFonts w:cstheme="minorHAnsi"/>
          <w:b/>
          <w:sz w:val="40"/>
          <w:szCs w:val="24"/>
        </w:rPr>
        <w:t xml:space="preserve">System </w:t>
      </w:r>
      <w:r w:rsidR="00AC0CA7">
        <w:rPr>
          <w:rFonts w:cstheme="minorHAnsi"/>
          <w:b/>
          <w:sz w:val="40"/>
          <w:szCs w:val="24"/>
        </w:rPr>
        <w:t>rezerwacji</w:t>
      </w:r>
      <w:r>
        <w:rPr>
          <w:rFonts w:cstheme="minorHAnsi"/>
          <w:b/>
          <w:sz w:val="40"/>
          <w:szCs w:val="24"/>
        </w:rPr>
        <w:t xml:space="preserve"> dla stadniny koni</w:t>
      </w:r>
    </w:p>
    <w:p w14:paraId="581CB091" w14:textId="5FAE9E23" w:rsidR="00DA253F" w:rsidRDefault="00DA253F" w:rsidP="00DA253F">
      <w:pPr>
        <w:tabs>
          <w:tab w:val="left" w:pos="4536"/>
        </w:tabs>
        <w:spacing w:before="1560" w:after="0" w:line="360" w:lineRule="auto"/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color w:val="000000" w:themeColor="text1"/>
        </w:rPr>
        <w:tab/>
      </w:r>
      <w:r w:rsidR="00542BD9" w:rsidRPr="00542BD9">
        <w:rPr>
          <w:rFonts w:cstheme="minorHAnsi"/>
          <w:i/>
          <w:iCs/>
          <w:color w:val="000000" w:themeColor="text1"/>
        </w:rPr>
        <w:t xml:space="preserve">Praca projektowa z przedmiotu </w:t>
      </w:r>
    </w:p>
    <w:p w14:paraId="2BBF18EB" w14:textId="48F5A165" w:rsidR="00566BD2" w:rsidRPr="00542BD9" w:rsidRDefault="00DA253F" w:rsidP="00DA253F">
      <w:pPr>
        <w:tabs>
          <w:tab w:val="left" w:pos="4536"/>
        </w:tabs>
        <w:spacing w:after="0" w:line="360" w:lineRule="auto"/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color w:val="000000" w:themeColor="text1"/>
        </w:rPr>
        <w:tab/>
      </w:r>
      <w:r w:rsidR="009B0372" w:rsidRPr="00542BD9">
        <w:rPr>
          <w:rFonts w:cstheme="minorHAnsi"/>
          <w:i/>
          <w:iCs/>
          <w:color w:val="000000" w:themeColor="text1"/>
        </w:rPr>
        <w:t xml:space="preserve">Modelowanie i </w:t>
      </w:r>
      <w:r w:rsidR="003B6885" w:rsidRPr="00542BD9">
        <w:rPr>
          <w:rFonts w:cstheme="minorHAnsi"/>
          <w:i/>
          <w:iCs/>
          <w:color w:val="000000" w:themeColor="text1"/>
        </w:rPr>
        <w:t>A</w:t>
      </w:r>
      <w:r w:rsidR="009B0372" w:rsidRPr="00542BD9">
        <w:rPr>
          <w:rFonts w:cstheme="minorHAnsi"/>
          <w:i/>
          <w:iCs/>
          <w:color w:val="000000" w:themeColor="text1"/>
        </w:rPr>
        <w:t xml:space="preserve">naliza </w:t>
      </w:r>
      <w:r w:rsidR="003B6885" w:rsidRPr="00542BD9">
        <w:rPr>
          <w:rFonts w:cstheme="minorHAnsi"/>
          <w:i/>
          <w:iCs/>
          <w:color w:val="000000" w:themeColor="text1"/>
        </w:rPr>
        <w:t>S</w:t>
      </w:r>
      <w:r w:rsidR="009B0372" w:rsidRPr="00542BD9">
        <w:rPr>
          <w:rFonts w:cstheme="minorHAnsi"/>
          <w:i/>
          <w:iCs/>
          <w:color w:val="000000" w:themeColor="text1"/>
        </w:rPr>
        <w:t xml:space="preserve">ystemów </w:t>
      </w:r>
      <w:r w:rsidR="003B6885" w:rsidRPr="00542BD9">
        <w:rPr>
          <w:rFonts w:cstheme="minorHAnsi"/>
          <w:i/>
          <w:iCs/>
          <w:color w:val="000000" w:themeColor="text1"/>
        </w:rPr>
        <w:t>I</w:t>
      </w:r>
      <w:r w:rsidR="009B0372" w:rsidRPr="00542BD9">
        <w:rPr>
          <w:rFonts w:cstheme="minorHAnsi"/>
          <w:i/>
          <w:iCs/>
          <w:color w:val="000000" w:themeColor="text1"/>
        </w:rPr>
        <w:t>nformatycznych</w:t>
      </w:r>
    </w:p>
    <w:p w14:paraId="787BEDBC" w14:textId="34AC16E0" w:rsidR="00566BD2" w:rsidRPr="00542BD9" w:rsidRDefault="00566BD2" w:rsidP="00DA253F">
      <w:pPr>
        <w:tabs>
          <w:tab w:val="right" w:pos="9072"/>
        </w:tabs>
        <w:spacing w:before="1920" w:after="0" w:line="360" w:lineRule="auto"/>
        <w:jc w:val="both"/>
        <w:rPr>
          <w:rFonts w:cstheme="minorHAnsi"/>
        </w:rPr>
      </w:pPr>
      <w:r w:rsidRPr="00542BD9">
        <w:rPr>
          <w:rFonts w:cstheme="minorHAnsi"/>
        </w:rPr>
        <w:t>Prowadzący:</w:t>
      </w:r>
      <w:r w:rsidRPr="00542BD9">
        <w:rPr>
          <w:rFonts w:cstheme="minorHAnsi"/>
        </w:rPr>
        <w:tab/>
        <w:t>Autor</w:t>
      </w:r>
      <w:r w:rsidR="00D00862">
        <w:rPr>
          <w:rFonts w:cstheme="minorHAnsi"/>
        </w:rPr>
        <w:t>/</w:t>
      </w:r>
      <w:proofErr w:type="spellStart"/>
      <w:r w:rsidR="00D00862">
        <w:rPr>
          <w:rFonts w:cstheme="minorHAnsi"/>
        </w:rPr>
        <w:t>zy</w:t>
      </w:r>
      <w:proofErr w:type="spellEnd"/>
      <w:r w:rsidRPr="00542BD9">
        <w:rPr>
          <w:rFonts w:cstheme="minorHAnsi"/>
        </w:rPr>
        <w:t>:</w:t>
      </w:r>
    </w:p>
    <w:p w14:paraId="688CAA76" w14:textId="1F70595E" w:rsidR="00566BD2" w:rsidRDefault="00566BD2" w:rsidP="000E74B3">
      <w:pPr>
        <w:tabs>
          <w:tab w:val="right" w:pos="9072"/>
        </w:tabs>
        <w:spacing w:after="0" w:line="360" w:lineRule="auto"/>
        <w:jc w:val="both"/>
        <w:rPr>
          <w:rFonts w:cstheme="minorHAnsi"/>
          <w:color w:val="000000" w:themeColor="text1"/>
        </w:rPr>
      </w:pPr>
      <w:r w:rsidRPr="00542BD9">
        <w:rPr>
          <w:rFonts w:cstheme="minorHAnsi"/>
        </w:rPr>
        <w:t xml:space="preserve">mgr inż. Ewa </w:t>
      </w:r>
      <w:proofErr w:type="spellStart"/>
      <w:r w:rsidRPr="00542BD9">
        <w:rPr>
          <w:rFonts w:cstheme="minorHAnsi"/>
        </w:rPr>
        <w:t>Żesławska</w:t>
      </w:r>
      <w:proofErr w:type="spellEnd"/>
      <w:r w:rsidRPr="00542BD9">
        <w:rPr>
          <w:rFonts w:cstheme="minorHAnsi"/>
        </w:rPr>
        <w:tab/>
      </w:r>
      <w:r w:rsidR="00055176">
        <w:rPr>
          <w:rFonts w:cstheme="minorHAnsi"/>
          <w:color w:val="000000" w:themeColor="text1"/>
        </w:rPr>
        <w:t>Damian Jamroży</w:t>
      </w:r>
      <w:r w:rsidR="000E74B3">
        <w:rPr>
          <w:rFonts w:cstheme="minorHAnsi"/>
          <w:color w:val="000000" w:themeColor="text1"/>
        </w:rPr>
        <w:t xml:space="preserve">,  </w:t>
      </w:r>
      <w:r w:rsidR="00055176">
        <w:rPr>
          <w:rFonts w:cstheme="minorHAnsi"/>
          <w:color w:val="000000" w:themeColor="text1"/>
        </w:rPr>
        <w:t>113729</w:t>
      </w:r>
    </w:p>
    <w:p w14:paraId="3B2AD5B9" w14:textId="28885BE0" w:rsidR="00055176" w:rsidRDefault="00055176" w:rsidP="000E74B3">
      <w:pPr>
        <w:tabs>
          <w:tab w:val="right" w:pos="9072"/>
        </w:tabs>
        <w:spacing w:after="0" w:line="36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ab/>
        <w:t>Patryk Arendt</w:t>
      </w:r>
      <w:r>
        <w:rPr>
          <w:rFonts w:cstheme="minorHAnsi"/>
          <w:color w:val="000000" w:themeColor="text1"/>
        </w:rPr>
        <w:t>,  1137</w:t>
      </w:r>
      <w:r>
        <w:rPr>
          <w:rFonts w:cstheme="minorHAnsi"/>
          <w:color w:val="000000" w:themeColor="text1"/>
        </w:rPr>
        <w:t>05</w:t>
      </w:r>
    </w:p>
    <w:p w14:paraId="4875550F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1F1BD8AC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5650042B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25627D00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2A888555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25F1BF5E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37C0972C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2ACC938D" w14:textId="6F119E7A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42BD9">
        <w:rPr>
          <w:rFonts w:cstheme="minorHAnsi"/>
        </w:rPr>
        <w:t>Rzeszów 202</w:t>
      </w:r>
      <w:r w:rsidR="00AF6971">
        <w:rPr>
          <w:rFonts w:cstheme="minorHAnsi"/>
        </w:rPr>
        <w:t>4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eastAsiaTheme="minorHAnsi" w:cstheme="minorBidi"/>
          <w:sz w:val="22"/>
          <w:szCs w:val="22"/>
          <w:lang w:eastAsia="en-US"/>
        </w:rPr>
        <w:id w:val="-191399803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77B1D0F" w14:textId="3C1D3136" w:rsidR="00965027" w:rsidRDefault="00965027">
          <w:pPr>
            <w:pStyle w:val="Nagwekspisutreci"/>
          </w:pPr>
          <w:r>
            <w:t>Spis treści</w:t>
          </w:r>
        </w:p>
        <w:p w14:paraId="3BC85571" w14:textId="281471AC" w:rsidR="00BD44B7" w:rsidRDefault="00965027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965027">
            <w:fldChar w:fldCharType="begin"/>
          </w:r>
          <w:r w:rsidRPr="00965027">
            <w:instrText xml:space="preserve"> TOC \o "1-3" \h \z \u </w:instrText>
          </w:r>
          <w:r w:rsidRPr="00965027">
            <w:fldChar w:fldCharType="separate"/>
          </w:r>
          <w:hyperlink w:anchor="_Toc172183503" w:history="1">
            <w:r w:rsidR="00BD44B7" w:rsidRPr="00CC5D43">
              <w:rPr>
                <w:rStyle w:val="Hipercze"/>
                <w:noProof/>
              </w:rPr>
              <w:t>1</w:t>
            </w:r>
            <w:r w:rsidR="00BD44B7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BD44B7" w:rsidRPr="00CC5D43">
              <w:rPr>
                <w:rStyle w:val="Hipercze"/>
                <w:noProof/>
              </w:rPr>
              <w:t>Opis założeń projektu</w:t>
            </w:r>
            <w:r w:rsidR="00BD44B7">
              <w:rPr>
                <w:noProof/>
                <w:webHidden/>
              </w:rPr>
              <w:tab/>
            </w:r>
            <w:r w:rsidR="00BD44B7">
              <w:rPr>
                <w:noProof/>
                <w:webHidden/>
              </w:rPr>
              <w:fldChar w:fldCharType="begin"/>
            </w:r>
            <w:r w:rsidR="00BD44B7">
              <w:rPr>
                <w:noProof/>
                <w:webHidden/>
              </w:rPr>
              <w:instrText xml:space="preserve"> PAGEREF _Toc172183503 \h </w:instrText>
            </w:r>
            <w:r w:rsidR="00BD44B7">
              <w:rPr>
                <w:noProof/>
                <w:webHidden/>
              </w:rPr>
            </w:r>
            <w:r w:rsidR="00BD44B7">
              <w:rPr>
                <w:noProof/>
                <w:webHidden/>
              </w:rPr>
              <w:fldChar w:fldCharType="separate"/>
            </w:r>
            <w:r w:rsidR="00BD44B7">
              <w:rPr>
                <w:noProof/>
                <w:webHidden/>
              </w:rPr>
              <w:t>3</w:t>
            </w:r>
            <w:r w:rsidR="00BD44B7">
              <w:rPr>
                <w:noProof/>
                <w:webHidden/>
              </w:rPr>
              <w:fldChar w:fldCharType="end"/>
            </w:r>
          </w:hyperlink>
        </w:p>
        <w:p w14:paraId="0F829510" w14:textId="4E26EB36" w:rsidR="00BD44B7" w:rsidRDefault="00BD44B7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72183504" w:history="1">
            <w:r w:rsidRPr="00CC5D43">
              <w:rPr>
                <w:rStyle w:val="Hipercze"/>
                <w:noProof/>
              </w:rPr>
              <w:t>2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CC5D43">
              <w:rPr>
                <w:rStyle w:val="Hipercze"/>
                <w:noProof/>
              </w:rPr>
              <w:t>Modelowanie systemu i jego otocz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183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D4574" w14:textId="707ECA8E" w:rsidR="00BD44B7" w:rsidRDefault="00BD44B7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72183505" w:history="1">
            <w:r w:rsidRPr="00CC5D43">
              <w:rPr>
                <w:rStyle w:val="Hipercze"/>
                <w:noProof/>
              </w:rPr>
              <w:t>3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CC5D43">
              <w:rPr>
                <w:rStyle w:val="Hipercze"/>
                <w:noProof/>
              </w:rPr>
              <w:t>Opis struktur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183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7E4748" w14:textId="5E4D0F3F" w:rsidR="00BD44B7" w:rsidRDefault="00BD44B7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72183506" w:history="1">
            <w:r w:rsidRPr="00CC5D43">
              <w:rPr>
                <w:rStyle w:val="Hipercze"/>
                <w:noProof/>
              </w:rPr>
              <w:t>4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CC5D43">
              <w:rPr>
                <w:rStyle w:val="Hipercze"/>
                <w:noProof/>
              </w:rPr>
              <w:t>Prezentacja warstwy użytkowej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183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194AF" w14:textId="581C7D6C" w:rsidR="00BD44B7" w:rsidRDefault="00BD44B7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72183507" w:history="1">
            <w:r w:rsidRPr="00CC5D43">
              <w:rPr>
                <w:rStyle w:val="Hipercze"/>
                <w:noProof/>
              </w:rPr>
              <w:t>5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CC5D43">
              <w:rPr>
                <w:rStyle w:val="Hipercze"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183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69B52" w14:textId="3831DD69" w:rsidR="00965027" w:rsidRDefault="00965027">
          <w:r w:rsidRPr="00965027">
            <w:rPr>
              <w:b/>
              <w:bCs/>
            </w:rPr>
            <w:fldChar w:fldCharType="end"/>
          </w:r>
        </w:p>
      </w:sdtContent>
    </w:sdt>
    <w:p w14:paraId="2176B424" w14:textId="77777777" w:rsidR="00566BD2" w:rsidRDefault="00566BD2" w:rsidP="00566BD2">
      <w:pPr>
        <w:pStyle w:val="Akapitzlist"/>
        <w:tabs>
          <w:tab w:val="right" w:pos="9072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1E97D61" w14:textId="77777777" w:rsidR="00566BD2" w:rsidRPr="00542BD9" w:rsidRDefault="00566BD2" w:rsidP="00566BD2">
      <w:pPr>
        <w:tabs>
          <w:tab w:val="right" w:pos="9072"/>
        </w:tabs>
        <w:spacing w:after="0" w:line="360" w:lineRule="auto"/>
        <w:jc w:val="both"/>
        <w:rPr>
          <w:rFonts w:cstheme="minorHAnsi"/>
          <w:b/>
          <w:color w:val="FF0000"/>
          <w:sz w:val="24"/>
          <w:szCs w:val="24"/>
        </w:rPr>
      </w:pPr>
      <w:r w:rsidRPr="00542BD9">
        <w:rPr>
          <w:rFonts w:cstheme="minorHAnsi"/>
          <w:b/>
          <w:color w:val="FF0000"/>
          <w:sz w:val="24"/>
          <w:szCs w:val="24"/>
        </w:rPr>
        <w:t>Poniższe informacje należy usunąć</w:t>
      </w:r>
    </w:p>
    <w:p w14:paraId="557BCF56" w14:textId="77777777" w:rsidR="00566BD2" w:rsidRPr="00542BD9" w:rsidRDefault="00566BD2" w:rsidP="00566BD2">
      <w:pPr>
        <w:tabs>
          <w:tab w:val="right" w:pos="9072"/>
        </w:tabs>
        <w:spacing w:after="0" w:line="360" w:lineRule="auto"/>
        <w:jc w:val="both"/>
        <w:rPr>
          <w:rFonts w:cstheme="minorHAnsi"/>
          <w:i/>
          <w:sz w:val="24"/>
          <w:szCs w:val="24"/>
        </w:rPr>
      </w:pPr>
      <w:r w:rsidRPr="00542BD9">
        <w:rPr>
          <w:rFonts w:cstheme="minorHAnsi"/>
          <w:i/>
          <w:sz w:val="24"/>
          <w:szCs w:val="24"/>
        </w:rPr>
        <w:t xml:space="preserve">Informacje: </w:t>
      </w:r>
    </w:p>
    <w:p w14:paraId="09CDF75A" w14:textId="2CF3B8A2" w:rsidR="00566BD2" w:rsidRPr="00542BD9" w:rsidRDefault="00566BD2" w:rsidP="00566BD2">
      <w:pPr>
        <w:tabs>
          <w:tab w:val="right" w:pos="9072"/>
        </w:tabs>
        <w:spacing w:after="0" w:line="360" w:lineRule="auto"/>
        <w:jc w:val="both"/>
        <w:rPr>
          <w:rFonts w:cstheme="minorHAnsi"/>
          <w:i/>
          <w:sz w:val="24"/>
          <w:szCs w:val="24"/>
        </w:rPr>
      </w:pPr>
      <w:r w:rsidRPr="00542BD9">
        <w:rPr>
          <w:rFonts w:cstheme="minorHAnsi"/>
          <w:i/>
          <w:sz w:val="24"/>
          <w:szCs w:val="24"/>
        </w:rPr>
        <w:t xml:space="preserve">Format arkusza A4, marginesy: górny 2,5 cm, dolny 2,5cm, prawy – 2,5 cm; lewy – 2,5 cm; czcionka – </w:t>
      </w:r>
      <w:r w:rsidR="00542BD9" w:rsidRPr="00542BD9">
        <w:rPr>
          <w:rFonts w:cstheme="minorHAnsi"/>
          <w:i/>
          <w:sz w:val="24"/>
          <w:szCs w:val="24"/>
        </w:rPr>
        <w:t>Calibri</w:t>
      </w:r>
      <w:r w:rsidRPr="00542BD9">
        <w:rPr>
          <w:rFonts w:cstheme="minorHAnsi"/>
          <w:i/>
          <w:sz w:val="24"/>
          <w:szCs w:val="24"/>
        </w:rPr>
        <w:t xml:space="preserve"> 1</w:t>
      </w:r>
      <w:r w:rsidR="00BA219B" w:rsidRPr="00542BD9">
        <w:rPr>
          <w:rFonts w:cstheme="minorHAnsi"/>
          <w:i/>
          <w:sz w:val="24"/>
          <w:szCs w:val="24"/>
        </w:rPr>
        <w:t>1</w:t>
      </w:r>
      <w:r w:rsidRPr="00542BD9">
        <w:rPr>
          <w:rFonts w:cstheme="minorHAnsi"/>
          <w:i/>
          <w:sz w:val="24"/>
          <w:szCs w:val="24"/>
        </w:rPr>
        <w:t xml:space="preserve">; styl – normalny; odstęp między wierszami – 1,5. Tekst wyjustowany. </w:t>
      </w:r>
    </w:p>
    <w:p w14:paraId="3D96FAC2" w14:textId="77777777" w:rsidR="00566BD2" w:rsidRPr="00542BD9" w:rsidRDefault="00566BD2" w:rsidP="00566BD2">
      <w:pPr>
        <w:tabs>
          <w:tab w:val="right" w:pos="9072"/>
        </w:tabs>
        <w:spacing w:after="0" w:line="360" w:lineRule="auto"/>
        <w:jc w:val="both"/>
        <w:rPr>
          <w:rFonts w:cstheme="minorHAnsi"/>
          <w:i/>
          <w:sz w:val="24"/>
          <w:szCs w:val="24"/>
        </w:rPr>
      </w:pPr>
      <w:r w:rsidRPr="00542BD9">
        <w:rPr>
          <w:rFonts w:cstheme="minorHAnsi"/>
          <w:i/>
          <w:sz w:val="24"/>
          <w:szCs w:val="24"/>
        </w:rPr>
        <w:t>Spis treści generowany automatycznie.</w:t>
      </w:r>
    </w:p>
    <w:p w14:paraId="641EADC1" w14:textId="152C5E39" w:rsidR="00566BD2" w:rsidRDefault="00566BD2" w:rsidP="00C67B79">
      <w:pPr>
        <w:tabs>
          <w:tab w:val="right" w:pos="9072"/>
        </w:tabs>
        <w:spacing w:after="0" w:line="360" w:lineRule="auto"/>
        <w:jc w:val="both"/>
        <w:rPr>
          <w:rFonts w:cstheme="minorHAnsi"/>
          <w:i/>
          <w:sz w:val="24"/>
          <w:szCs w:val="24"/>
        </w:rPr>
      </w:pPr>
      <w:r w:rsidRPr="00542BD9">
        <w:rPr>
          <w:rFonts w:cstheme="minorHAnsi"/>
          <w:i/>
          <w:sz w:val="24"/>
          <w:szCs w:val="24"/>
        </w:rPr>
        <w:t>Podpis pod rysunkiem</w:t>
      </w:r>
      <w:r w:rsidR="00E67DEA">
        <w:rPr>
          <w:rFonts w:cstheme="minorHAnsi"/>
          <w:i/>
          <w:sz w:val="24"/>
          <w:szCs w:val="24"/>
        </w:rPr>
        <w:t>, tabelami</w:t>
      </w:r>
      <w:r w:rsidRPr="00542BD9">
        <w:rPr>
          <w:rFonts w:cstheme="minorHAnsi"/>
          <w:i/>
          <w:sz w:val="24"/>
          <w:szCs w:val="24"/>
        </w:rPr>
        <w:t xml:space="preserve"> generowany poprzez wstawienie podpisu</w:t>
      </w:r>
      <w:r w:rsidR="00C217AB">
        <w:rPr>
          <w:rFonts w:cstheme="minorHAnsi"/>
          <w:i/>
          <w:sz w:val="24"/>
          <w:szCs w:val="24"/>
        </w:rPr>
        <w:t xml:space="preserve"> </w:t>
      </w:r>
      <w:r w:rsidR="00680B0B">
        <w:rPr>
          <w:rFonts w:cstheme="minorHAnsi"/>
          <w:i/>
          <w:sz w:val="24"/>
          <w:szCs w:val="24"/>
        </w:rPr>
        <w:t>automatycznie</w:t>
      </w:r>
      <w:r w:rsidRPr="00542BD9">
        <w:rPr>
          <w:rFonts w:cstheme="minorHAnsi"/>
          <w:i/>
          <w:sz w:val="24"/>
          <w:szCs w:val="24"/>
        </w:rPr>
        <w:t>.</w:t>
      </w:r>
    </w:p>
    <w:p w14:paraId="326E9BEF" w14:textId="17E074EB" w:rsidR="00AA7F2F" w:rsidRPr="00542BD9" w:rsidRDefault="00AA7F2F" w:rsidP="00C67B79">
      <w:pPr>
        <w:tabs>
          <w:tab w:val="right" w:pos="9072"/>
        </w:tabs>
        <w:spacing w:after="0" w:line="360" w:lineRule="auto"/>
        <w:jc w:val="both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>Każdy rozdział rozpoczynamy od nowej strony, w rozdziale nie tworzymy podrozdziałów które zawierają jedno, dwa lub trzy zdania</w:t>
      </w:r>
      <w:r w:rsidR="00A41C26">
        <w:rPr>
          <w:rFonts w:cstheme="minorHAnsi"/>
          <w:i/>
          <w:sz w:val="24"/>
          <w:szCs w:val="24"/>
        </w:rPr>
        <w:t>.</w:t>
      </w:r>
    </w:p>
    <w:p w14:paraId="07FCB7AF" w14:textId="77777777" w:rsidR="00566BD2" w:rsidRDefault="00566BD2" w:rsidP="00566BD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6DB1A231" w:rsidR="00566BD2" w:rsidRPr="00644BC3" w:rsidRDefault="00566BD2" w:rsidP="00D01381">
      <w:pPr>
        <w:pStyle w:val="Tytu"/>
        <w:outlineLvl w:val="0"/>
      </w:pPr>
      <w:bookmarkStart w:id="0" w:name="_Toc172183503"/>
      <w:r w:rsidRPr="00644BC3">
        <w:lastRenderedPageBreak/>
        <w:t xml:space="preserve">Opis </w:t>
      </w:r>
      <w:r w:rsidR="00444873" w:rsidRPr="00457E25">
        <w:t>założeń</w:t>
      </w:r>
      <w:r w:rsidR="00444873" w:rsidRPr="00644BC3">
        <w:t xml:space="preserve"> projektu</w:t>
      </w:r>
      <w:bookmarkEnd w:id="0"/>
    </w:p>
    <w:p w14:paraId="4D6EF910" w14:textId="573C87DB" w:rsidR="00962521" w:rsidRDefault="00962521" w:rsidP="002633C4">
      <w:pPr>
        <w:spacing w:after="0" w:line="360" w:lineRule="auto"/>
        <w:jc w:val="both"/>
        <w:rPr>
          <w:rFonts w:cstheme="minorHAnsi"/>
        </w:rPr>
      </w:pPr>
      <w:r>
        <w:rPr>
          <w:rFonts w:cstheme="minorHAnsi"/>
        </w:rPr>
        <w:t xml:space="preserve">Rozdział ten zawierać ma informacje dotyczące dokumentacji wstępnej w </w:t>
      </w:r>
      <w:proofErr w:type="spellStart"/>
      <w:r>
        <w:rPr>
          <w:rFonts w:cstheme="minorHAnsi"/>
        </w:rPr>
        <w:t>MiASI</w:t>
      </w:r>
      <w:proofErr w:type="spellEnd"/>
      <w:r w:rsidR="00FB53A5">
        <w:rPr>
          <w:rFonts w:cstheme="minorHAnsi"/>
        </w:rPr>
        <w:t xml:space="preserve"> (patrz</w:t>
      </w:r>
      <w:r w:rsidR="00842224">
        <w:rPr>
          <w:rFonts w:cstheme="minorHAnsi"/>
        </w:rPr>
        <w:t xml:space="preserve"> materiały z</w:t>
      </w:r>
      <w:r w:rsidR="00FB4048">
        <w:rPr>
          <w:rFonts w:cstheme="minorHAnsi"/>
        </w:rPr>
        <w:t> </w:t>
      </w:r>
      <w:r w:rsidR="00FB53A5">
        <w:rPr>
          <w:rFonts w:cstheme="minorHAnsi"/>
        </w:rPr>
        <w:t>laboratorium 1)</w:t>
      </w:r>
      <w:r>
        <w:rPr>
          <w:rFonts w:cstheme="minorHAnsi"/>
        </w:rPr>
        <w:t xml:space="preserve">. W tym rozdziale należy umieścić informacje o: </w:t>
      </w:r>
    </w:p>
    <w:p w14:paraId="430438C7" w14:textId="78DC0BA6" w:rsidR="00962521" w:rsidRDefault="00962521" w:rsidP="002633C4">
      <w:pPr>
        <w:pStyle w:val="Akapitzlist"/>
        <w:numPr>
          <w:ilvl w:val="0"/>
          <w:numId w:val="9"/>
        </w:numPr>
        <w:jc w:val="both"/>
        <w:rPr>
          <w:rFonts w:cstheme="minorHAnsi"/>
        </w:rPr>
      </w:pPr>
      <w:r>
        <w:rPr>
          <w:rFonts w:cstheme="minorHAnsi"/>
        </w:rPr>
        <w:t xml:space="preserve">Wstępie do projektu, tj. krótkiej prezentacji </w:t>
      </w:r>
      <w:r w:rsidRPr="00962521">
        <w:rPr>
          <w:rFonts w:cstheme="minorHAnsi"/>
        </w:rPr>
        <w:t>która obejmuje jego nazwę, cel, kontekst biznesowy i informacje ogólne dotyczące systemu.</w:t>
      </w:r>
    </w:p>
    <w:p w14:paraId="72E1A7EC" w14:textId="20044D54" w:rsidR="002633C4" w:rsidRPr="002633C4" w:rsidRDefault="00962521" w:rsidP="002633C4">
      <w:pPr>
        <w:pStyle w:val="Akapitzlist"/>
        <w:numPr>
          <w:ilvl w:val="0"/>
          <w:numId w:val="9"/>
        </w:numPr>
        <w:jc w:val="both"/>
        <w:rPr>
          <w:rFonts w:cstheme="minorHAnsi"/>
        </w:rPr>
      </w:pPr>
      <w:r>
        <w:rPr>
          <w:rFonts w:cstheme="minorHAnsi"/>
        </w:rPr>
        <w:t xml:space="preserve">Celu i zakresie </w:t>
      </w:r>
      <w:r w:rsidR="002633C4" w:rsidRPr="002633C4">
        <w:rPr>
          <w:rFonts w:cstheme="minorHAnsi"/>
        </w:rPr>
        <w:t>projektu</w:t>
      </w:r>
      <w:r>
        <w:rPr>
          <w:rFonts w:cstheme="minorHAnsi"/>
        </w:rPr>
        <w:t>.</w:t>
      </w:r>
    </w:p>
    <w:p w14:paraId="55F3EE56" w14:textId="3458CAA9" w:rsidR="002633C4" w:rsidRPr="002633C4" w:rsidRDefault="002633C4" w:rsidP="002633C4">
      <w:pPr>
        <w:pStyle w:val="Akapitzlist"/>
        <w:numPr>
          <w:ilvl w:val="0"/>
          <w:numId w:val="9"/>
        </w:numPr>
        <w:jc w:val="both"/>
        <w:rPr>
          <w:rFonts w:cstheme="minorHAnsi"/>
        </w:rPr>
      </w:pPr>
      <w:r w:rsidRPr="002633C4">
        <w:rPr>
          <w:rFonts w:cstheme="minorHAnsi"/>
        </w:rPr>
        <w:t>Jaki jest problem, który będzie rozwiązywany oraz proszę wskazać podstawowe źródło problemu?</w:t>
      </w:r>
    </w:p>
    <w:p w14:paraId="0A0B3EC6" w14:textId="4D63839F" w:rsidR="002633C4" w:rsidRPr="002633C4" w:rsidRDefault="002633C4" w:rsidP="002633C4">
      <w:pPr>
        <w:pStyle w:val="Akapitzlist"/>
        <w:numPr>
          <w:ilvl w:val="0"/>
          <w:numId w:val="9"/>
        </w:numPr>
        <w:jc w:val="both"/>
        <w:rPr>
          <w:rFonts w:cstheme="minorHAnsi"/>
        </w:rPr>
      </w:pPr>
      <w:r w:rsidRPr="002633C4">
        <w:rPr>
          <w:rFonts w:cstheme="minorHAnsi"/>
        </w:rPr>
        <w:t>Dlaczego ten problem jest ważny oraz jakie są dowody potwierdzające jego istnienie?</w:t>
      </w:r>
    </w:p>
    <w:p w14:paraId="6C73EA20" w14:textId="7DBD3683" w:rsidR="002633C4" w:rsidRPr="002633C4" w:rsidRDefault="002633C4" w:rsidP="002633C4">
      <w:pPr>
        <w:pStyle w:val="Akapitzlist"/>
        <w:numPr>
          <w:ilvl w:val="0"/>
          <w:numId w:val="9"/>
        </w:numPr>
        <w:jc w:val="both"/>
        <w:rPr>
          <w:rFonts w:cstheme="minorHAnsi"/>
        </w:rPr>
      </w:pPr>
      <w:r w:rsidRPr="002633C4">
        <w:rPr>
          <w:rFonts w:cstheme="minorHAnsi"/>
        </w:rPr>
        <w:t>Co jest niezbędne, aby problem został rozwiązany przez Zespół i dlaczego?</w:t>
      </w:r>
    </w:p>
    <w:p w14:paraId="35E9B04E" w14:textId="5EE131EE" w:rsidR="002633C4" w:rsidRPr="002633C4" w:rsidRDefault="002633C4" w:rsidP="002633C4">
      <w:pPr>
        <w:pStyle w:val="Akapitzlist"/>
        <w:numPr>
          <w:ilvl w:val="0"/>
          <w:numId w:val="9"/>
        </w:numPr>
        <w:jc w:val="both"/>
        <w:rPr>
          <w:rFonts w:cstheme="minorHAnsi"/>
        </w:rPr>
      </w:pPr>
      <w:r w:rsidRPr="002633C4">
        <w:rPr>
          <w:rFonts w:cstheme="minorHAnsi"/>
        </w:rPr>
        <w:t>W jaki sposób problem zostanie rozwiązany? Jak krok po kroku będzie przebiegała realizacja projektu? Co będzie wynikiem prac. (Wynikiem może być np.: aplikacja, system, sposób, metoda, program komputerowy).</w:t>
      </w:r>
    </w:p>
    <w:p w14:paraId="329753E2" w14:textId="77777777" w:rsidR="00644BC3" w:rsidRDefault="00644BC3" w:rsidP="002633C4">
      <w:pPr>
        <w:spacing w:after="0" w:line="360" w:lineRule="auto"/>
        <w:jc w:val="both"/>
        <w:rPr>
          <w:rFonts w:cstheme="minorHAnsi"/>
        </w:rPr>
      </w:pPr>
    </w:p>
    <w:p w14:paraId="6E793484" w14:textId="3AE08F9C" w:rsidR="00457E25" w:rsidRDefault="00457E25">
      <w:pPr>
        <w:rPr>
          <w:rFonts w:cstheme="minorHAnsi"/>
        </w:rPr>
      </w:pPr>
      <w:r>
        <w:rPr>
          <w:rFonts w:cstheme="minorHAnsi"/>
        </w:rPr>
        <w:br w:type="page"/>
      </w:r>
    </w:p>
    <w:p w14:paraId="6DA51AB6" w14:textId="17C7EAFF" w:rsidR="00566BD2" w:rsidRPr="00644BC3" w:rsidRDefault="0092309E" w:rsidP="00D01381">
      <w:pPr>
        <w:pStyle w:val="Tytu"/>
        <w:outlineLvl w:val="0"/>
      </w:pPr>
      <w:bookmarkStart w:id="1" w:name="_Toc172183504"/>
      <w:r w:rsidRPr="00644BC3">
        <w:lastRenderedPageBreak/>
        <w:t>Modelowanie systemu i jego otoczenia</w:t>
      </w:r>
      <w:bookmarkEnd w:id="1"/>
    </w:p>
    <w:p w14:paraId="39640833" w14:textId="59ACD49F" w:rsidR="00457E25" w:rsidRDefault="00457E25" w:rsidP="00457E25">
      <w:r>
        <w:t xml:space="preserve">W tym rozdziale umieszczone zostaną </w:t>
      </w:r>
      <w:r w:rsidR="001D4772">
        <w:t xml:space="preserve">informacje związane z modelowaniem i projektowaniem systemów informatycznych z wykorzystaniem </w:t>
      </w:r>
      <w:r w:rsidR="005948CE">
        <w:t>języka</w:t>
      </w:r>
      <w:r w:rsidR="001D4772">
        <w:t xml:space="preserve"> UML</w:t>
      </w:r>
      <w:r w:rsidR="005948CE">
        <w:t xml:space="preserve">. W rozdziale tym pojawi się: </w:t>
      </w:r>
    </w:p>
    <w:p w14:paraId="7E68517A" w14:textId="73AEB8C5" w:rsidR="005948CE" w:rsidRDefault="005948CE" w:rsidP="005948CE">
      <w:pPr>
        <w:pStyle w:val="Akapitzlist"/>
        <w:numPr>
          <w:ilvl w:val="0"/>
          <w:numId w:val="11"/>
        </w:numPr>
      </w:pPr>
      <w:r>
        <w:t>Diagram przypadków użycia, wraz z opisem aktorów oraz scenariuszami PU.</w:t>
      </w:r>
    </w:p>
    <w:p w14:paraId="7E6B2938" w14:textId="06B5817C" w:rsidR="005948CE" w:rsidRDefault="005948CE" w:rsidP="005948CE">
      <w:pPr>
        <w:pStyle w:val="Akapitzlist"/>
        <w:numPr>
          <w:ilvl w:val="0"/>
          <w:numId w:val="11"/>
        </w:numPr>
      </w:pPr>
      <w:r>
        <w:t>Diagram aktywności</w:t>
      </w:r>
    </w:p>
    <w:p w14:paraId="08F13D5E" w14:textId="59CDD712" w:rsidR="005948CE" w:rsidRDefault="005948CE" w:rsidP="005948CE">
      <w:pPr>
        <w:pStyle w:val="Akapitzlist"/>
        <w:numPr>
          <w:ilvl w:val="0"/>
          <w:numId w:val="11"/>
        </w:numPr>
      </w:pPr>
      <w:r>
        <w:t>Diagram sekwencji</w:t>
      </w:r>
    </w:p>
    <w:p w14:paraId="24A52619" w14:textId="3E67656E" w:rsidR="005948CE" w:rsidRDefault="005948CE" w:rsidP="005948CE">
      <w:pPr>
        <w:pStyle w:val="Akapitzlist"/>
        <w:numPr>
          <w:ilvl w:val="0"/>
          <w:numId w:val="11"/>
        </w:numPr>
      </w:pPr>
      <w:r>
        <w:t>Diagram stanów</w:t>
      </w:r>
    </w:p>
    <w:p w14:paraId="240CB1EC" w14:textId="77777777" w:rsidR="005948CE" w:rsidRDefault="005948CE" w:rsidP="005948CE">
      <w:pPr>
        <w:pStyle w:val="Akapitzlist"/>
        <w:numPr>
          <w:ilvl w:val="0"/>
          <w:numId w:val="11"/>
        </w:numPr>
      </w:pPr>
      <w:r>
        <w:t>Diagram klas</w:t>
      </w:r>
    </w:p>
    <w:p w14:paraId="2CB69D1B" w14:textId="77777777" w:rsidR="00281117" w:rsidRDefault="00281117" w:rsidP="00281117"/>
    <w:p w14:paraId="795B574E" w14:textId="4EED1CCC" w:rsidR="00281117" w:rsidRDefault="00281117">
      <w:r>
        <w:br w:type="page"/>
      </w:r>
    </w:p>
    <w:p w14:paraId="460A53C9" w14:textId="58C0AC64" w:rsidR="00963087" w:rsidRPr="00644BC3" w:rsidRDefault="00963087" w:rsidP="00D01381">
      <w:pPr>
        <w:pStyle w:val="Tytu"/>
        <w:outlineLvl w:val="0"/>
      </w:pPr>
      <w:bookmarkStart w:id="2" w:name="_Toc172183505"/>
      <w:r w:rsidRPr="00644BC3">
        <w:lastRenderedPageBreak/>
        <w:t xml:space="preserve">Opis </w:t>
      </w:r>
      <w:r w:rsidR="00281117">
        <w:t>struktury</w:t>
      </w:r>
      <w:r w:rsidRPr="00644BC3">
        <w:t xml:space="preserve"> projektu</w:t>
      </w:r>
      <w:bookmarkEnd w:id="2"/>
    </w:p>
    <w:p w14:paraId="1AADEFAB" w14:textId="3018E523" w:rsidR="00281117" w:rsidRDefault="00281117" w:rsidP="00281117">
      <w:pPr>
        <w:jc w:val="both"/>
        <w:rPr>
          <w:rFonts w:cstheme="minorHAnsi"/>
        </w:rPr>
      </w:pPr>
      <w:r w:rsidRPr="00281117">
        <w:rPr>
          <w:rFonts w:cstheme="minorHAnsi"/>
        </w:rPr>
        <w:t>W tym rozdziale mają pojawić się informacje odnośnie zaprojektowanej struktury</w:t>
      </w:r>
      <w:r w:rsidR="008C2218">
        <w:rPr>
          <w:rFonts w:cstheme="minorHAnsi"/>
        </w:rPr>
        <w:t xml:space="preserve"> bazy danych wraz z</w:t>
      </w:r>
      <w:r w:rsidR="00933D51">
        <w:rPr>
          <w:rFonts w:cstheme="minorHAnsi"/>
        </w:rPr>
        <w:t> </w:t>
      </w:r>
      <w:r w:rsidRPr="00281117">
        <w:rPr>
          <w:rFonts w:cstheme="minorHAnsi"/>
        </w:rPr>
        <w:t xml:space="preserve">opisem technicznym. Należy umieścić informacje odnośnie wykorzystywanego języka, narzędzi oraz minimalnych wymagań sprzętowych. Opisać zarządzanie danymi oraz BD, </w:t>
      </w:r>
      <w:r w:rsidR="00872AF4" w:rsidRPr="00281117">
        <w:rPr>
          <w:rFonts w:cstheme="minorHAnsi"/>
        </w:rPr>
        <w:t>umieścić</w:t>
      </w:r>
      <w:r w:rsidRPr="00281117">
        <w:rPr>
          <w:rFonts w:cstheme="minorHAnsi"/>
        </w:rPr>
        <w:t xml:space="preserve"> informacje odnośnie zaprojektowanej </w:t>
      </w:r>
      <w:r w:rsidR="00872AF4" w:rsidRPr="00281117">
        <w:rPr>
          <w:rFonts w:cstheme="minorHAnsi"/>
        </w:rPr>
        <w:t>hierarchii</w:t>
      </w:r>
      <w:r w:rsidRPr="00281117">
        <w:rPr>
          <w:rFonts w:cstheme="minorHAnsi"/>
        </w:rPr>
        <w:t xml:space="preserve"> klas wraz z </w:t>
      </w:r>
      <w:r w:rsidR="00872AF4" w:rsidRPr="00281117">
        <w:rPr>
          <w:rFonts w:cstheme="minorHAnsi"/>
        </w:rPr>
        <w:t>krótkim</w:t>
      </w:r>
      <w:r w:rsidRPr="00281117">
        <w:rPr>
          <w:rFonts w:cstheme="minorHAnsi"/>
        </w:rPr>
        <w:t xml:space="preserve"> opisem</w:t>
      </w:r>
      <w:r w:rsidR="00872AF4">
        <w:rPr>
          <w:rFonts w:cstheme="minorHAnsi"/>
        </w:rPr>
        <w:t>.</w:t>
      </w:r>
      <w:r w:rsidR="008C2218">
        <w:rPr>
          <w:rFonts w:cstheme="minorHAnsi"/>
        </w:rPr>
        <w:t xml:space="preserve"> W tym rozdziale umieszczony zostanie projekt BD, diagram przepływu danych (DFD) oraz diagram związków encji (ERD).</w:t>
      </w:r>
    </w:p>
    <w:p w14:paraId="371D745F" w14:textId="004EAD7B" w:rsidR="00A46545" w:rsidRDefault="00A46545" w:rsidP="00BD44B7">
      <w:pPr>
        <w:rPr>
          <w:rFonts w:cstheme="minorHAnsi"/>
        </w:rPr>
      </w:pPr>
      <w:r>
        <w:rPr>
          <w:rFonts w:cstheme="minorHAnsi"/>
        </w:rPr>
        <w:br w:type="page"/>
      </w:r>
    </w:p>
    <w:p w14:paraId="6CCD7DE3" w14:textId="395D6F25" w:rsidR="00751397" w:rsidRPr="00644BC3" w:rsidRDefault="00751397" w:rsidP="00965027">
      <w:pPr>
        <w:pStyle w:val="Tytu"/>
        <w:outlineLvl w:val="0"/>
      </w:pPr>
      <w:bookmarkStart w:id="3" w:name="_Toc172183506"/>
      <w:r w:rsidRPr="00644BC3">
        <w:lastRenderedPageBreak/>
        <w:t>Prezentacja warstwy użytkowej</w:t>
      </w:r>
      <w:r w:rsidR="0018284C" w:rsidRPr="00644BC3">
        <w:t xml:space="preserve"> projektu</w:t>
      </w:r>
      <w:bookmarkEnd w:id="3"/>
    </w:p>
    <w:p w14:paraId="45C26CD5" w14:textId="2BDF70F7" w:rsidR="00A46545" w:rsidRDefault="00A46545" w:rsidP="00644BC3">
      <w:pPr>
        <w:tabs>
          <w:tab w:val="right" w:pos="9072"/>
        </w:tabs>
        <w:spacing w:after="0" w:line="360" w:lineRule="auto"/>
        <w:jc w:val="both"/>
        <w:rPr>
          <w:rFonts w:cstheme="minorHAnsi"/>
        </w:rPr>
      </w:pPr>
      <w:r w:rsidRPr="00A46545">
        <w:rPr>
          <w:rFonts w:cstheme="minorHAnsi"/>
        </w:rPr>
        <w:t xml:space="preserve">W rozdziale tym należy przedstawić opis warstwy użytkowej projektu w tym celu należy umieścić opis aplikacji oraz </w:t>
      </w:r>
      <w:proofErr w:type="spellStart"/>
      <w:r w:rsidRPr="00A46545">
        <w:rPr>
          <w:rFonts w:cstheme="minorHAnsi"/>
        </w:rPr>
        <w:t>PrtSc</w:t>
      </w:r>
      <w:proofErr w:type="spellEnd"/>
      <w:r w:rsidRPr="00A46545">
        <w:rPr>
          <w:rFonts w:cstheme="minorHAnsi"/>
        </w:rPr>
        <w:t xml:space="preserve"> o których jest mowa</w:t>
      </w:r>
      <w:r w:rsidR="004C517A">
        <w:rPr>
          <w:rFonts w:cstheme="minorHAnsi"/>
        </w:rPr>
        <w:t>, jak również o ile jest potrzeba niezbędne informacje o korzystaniu z aplikacji/systemu.</w:t>
      </w:r>
    </w:p>
    <w:p w14:paraId="7BE56FF6" w14:textId="640C370C" w:rsidR="00A46545" w:rsidRDefault="00A46545" w:rsidP="00644BC3">
      <w:pPr>
        <w:tabs>
          <w:tab w:val="right" w:pos="9072"/>
        </w:tabs>
        <w:spacing w:after="0" w:line="360" w:lineRule="auto"/>
        <w:jc w:val="both"/>
        <w:rPr>
          <w:rFonts w:cstheme="minorHAnsi"/>
        </w:rPr>
      </w:pPr>
      <w:r>
        <w:rPr>
          <w:rFonts w:cstheme="minorHAnsi"/>
        </w:rPr>
        <w:br w:type="page"/>
      </w:r>
    </w:p>
    <w:p w14:paraId="3D5776D8" w14:textId="61375283" w:rsidR="00F47257" w:rsidRPr="00644BC3" w:rsidRDefault="00F47257" w:rsidP="00965027">
      <w:pPr>
        <w:pStyle w:val="Tytu"/>
        <w:outlineLvl w:val="0"/>
      </w:pPr>
      <w:bookmarkStart w:id="4" w:name="_Toc172183507"/>
      <w:r w:rsidRPr="00644BC3">
        <w:lastRenderedPageBreak/>
        <w:t>Podsumowanie</w:t>
      </w:r>
      <w:bookmarkEnd w:id="4"/>
    </w:p>
    <w:p w14:paraId="6E0FA394" w14:textId="2052F4BD" w:rsidR="00F47257" w:rsidRPr="00644BC3" w:rsidRDefault="00F47257" w:rsidP="00644BC3">
      <w:pPr>
        <w:spacing w:after="0" w:line="360" w:lineRule="auto"/>
        <w:jc w:val="both"/>
        <w:rPr>
          <w:rFonts w:cstheme="minorHAnsi"/>
        </w:rPr>
      </w:pPr>
    </w:p>
    <w:p w14:paraId="0EA57A9A" w14:textId="49EE2279" w:rsidR="000037E4" w:rsidRPr="00E32302" w:rsidRDefault="000037E4" w:rsidP="00E3230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0037E4" w:rsidRPr="00E32302" w:rsidSect="00EF70A2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411A12" w14:textId="77777777" w:rsidR="006C5552" w:rsidRDefault="006C5552">
      <w:pPr>
        <w:spacing w:after="0" w:line="240" w:lineRule="auto"/>
      </w:pPr>
      <w:r>
        <w:separator/>
      </w:r>
    </w:p>
  </w:endnote>
  <w:endnote w:type="continuationSeparator" w:id="0">
    <w:p w14:paraId="7FA7C31B" w14:textId="77777777" w:rsidR="006C5552" w:rsidRDefault="006C55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CA07B8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CA07B8" w:rsidRDefault="00CA07B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F421E3" w14:textId="77777777" w:rsidR="006C5552" w:rsidRDefault="006C5552">
      <w:pPr>
        <w:spacing w:after="0" w:line="240" w:lineRule="auto"/>
      </w:pPr>
      <w:r>
        <w:separator/>
      </w:r>
    </w:p>
  </w:footnote>
  <w:footnote w:type="continuationSeparator" w:id="0">
    <w:p w14:paraId="1237165F" w14:textId="77777777" w:rsidR="006C5552" w:rsidRDefault="006C55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4E316F" w14:textId="52CCDAA4" w:rsidR="00CA07B8" w:rsidRPr="00B05274" w:rsidRDefault="00CA07B8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B5484D"/>
    <w:multiLevelType w:val="hybridMultilevel"/>
    <w:tmpl w:val="0CEAD45C"/>
    <w:lvl w:ilvl="0" w:tplc="787E1DBC">
      <w:start w:val="1"/>
      <w:numFmt w:val="decimal"/>
      <w:pStyle w:val="Tytu"/>
      <w:lvlText w:val="%1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394305"/>
    <w:multiLevelType w:val="hybridMultilevel"/>
    <w:tmpl w:val="A238C0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573F487A"/>
    <w:multiLevelType w:val="hybridMultilevel"/>
    <w:tmpl w:val="8CBA30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772312051">
    <w:abstractNumId w:val="7"/>
  </w:num>
  <w:num w:numId="2" w16cid:durableId="123163835">
    <w:abstractNumId w:val="2"/>
  </w:num>
  <w:num w:numId="3" w16cid:durableId="491602875">
    <w:abstractNumId w:val="6"/>
  </w:num>
  <w:num w:numId="4" w16cid:durableId="1012335385">
    <w:abstractNumId w:val="10"/>
  </w:num>
  <w:num w:numId="5" w16cid:durableId="230046760">
    <w:abstractNumId w:val="1"/>
  </w:num>
  <w:num w:numId="6" w16cid:durableId="897014583">
    <w:abstractNumId w:val="9"/>
  </w:num>
  <w:num w:numId="7" w16cid:durableId="1924484240">
    <w:abstractNumId w:val="4"/>
  </w:num>
  <w:num w:numId="8" w16cid:durableId="2027630946">
    <w:abstractNumId w:val="0"/>
  </w:num>
  <w:num w:numId="9" w16cid:durableId="1014065437">
    <w:abstractNumId w:val="8"/>
  </w:num>
  <w:num w:numId="10" w16cid:durableId="1028484777">
    <w:abstractNumId w:val="3"/>
  </w:num>
  <w:num w:numId="11" w16cid:durableId="1258713293">
    <w:abstractNumId w:val="5"/>
  </w:num>
  <w:num w:numId="12" w16cid:durableId="9742615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55176"/>
    <w:rsid w:val="000E74B3"/>
    <w:rsid w:val="001420D3"/>
    <w:rsid w:val="001502C5"/>
    <w:rsid w:val="001767D3"/>
    <w:rsid w:val="0018284C"/>
    <w:rsid w:val="0019043F"/>
    <w:rsid w:val="00190C61"/>
    <w:rsid w:val="001945B5"/>
    <w:rsid w:val="001C20CC"/>
    <w:rsid w:val="001D4772"/>
    <w:rsid w:val="0021280F"/>
    <w:rsid w:val="00216408"/>
    <w:rsid w:val="002164A6"/>
    <w:rsid w:val="002633C4"/>
    <w:rsid w:val="00270274"/>
    <w:rsid w:val="00281117"/>
    <w:rsid w:val="00282DDB"/>
    <w:rsid w:val="00333424"/>
    <w:rsid w:val="003761DE"/>
    <w:rsid w:val="0038613B"/>
    <w:rsid w:val="003A5BAB"/>
    <w:rsid w:val="003B5656"/>
    <w:rsid w:val="003B6885"/>
    <w:rsid w:val="003E3861"/>
    <w:rsid w:val="003F6E7E"/>
    <w:rsid w:val="00444873"/>
    <w:rsid w:val="00450D5F"/>
    <w:rsid w:val="00457E25"/>
    <w:rsid w:val="00487BC4"/>
    <w:rsid w:val="004C517A"/>
    <w:rsid w:val="004C7C85"/>
    <w:rsid w:val="0051292D"/>
    <w:rsid w:val="00542BD9"/>
    <w:rsid w:val="00566BD2"/>
    <w:rsid w:val="005948CE"/>
    <w:rsid w:val="005C268C"/>
    <w:rsid w:val="00644BC3"/>
    <w:rsid w:val="00680B0B"/>
    <w:rsid w:val="00687936"/>
    <w:rsid w:val="006C5552"/>
    <w:rsid w:val="006E7BA5"/>
    <w:rsid w:val="006F6A2B"/>
    <w:rsid w:val="00716EFB"/>
    <w:rsid w:val="007249EF"/>
    <w:rsid w:val="007319FF"/>
    <w:rsid w:val="0074719F"/>
    <w:rsid w:val="00751397"/>
    <w:rsid w:val="007C1719"/>
    <w:rsid w:val="00842224"/>
    <w:rsid w:val="00853D9F"/>
    <w:rsid w:val="00872AF4"/>
    <w:rsid w:val="008A2277"/>
    <w:rsid w:val="008C2218"/>
    <w:rsid w:val="008F421A"/>
    <w:rsid w:val="0092309E"/>
    <w:rsid w:val="00933D51"/>
    <w:rsid w:val="00962521"/>
    <w:rsid w:val="00963087"/>
    <w:rsid w:val="00965027"/>
    <w:rsid w:val="009A0A33"/>
    <w:rsid w:val="009B0372"/>
    <w:rsid w:val="009C0001"/>
    <w:rsid w:val="009C0AC8"/>
    <w:rsid w:val="009D63AB"/>
    <w:rsid w:val="009E7B6C"/>
    <w:rsid w:val="009F50AA"/>
    <w:rsid w:val="00A41C26"/>
    <w:rsid w:val="00A46545"/>
    <w:rsid w:val="00A47003"/>
    <w:rsid w:val="00A57F49"/>
    <w:rsid w:val="00A711D6"/>
    <w:rsid w:val="00AA7F2F"/>
    <w:rsid w:val="00AC0CA7"/>
    <w:rsid w:val="00AF6971"/>
    <w:rsid w:val="00B030B7"/>
    <w:rsid w:val="00B13204"/>
    <w:rsid w:val="00B5448C"/>
    <w:rsid w:val="00BA219B"/>
    <w:rsid w:val="00BD44B7"/>
    <w:rsid w:val="00BE10C6"/>
    <w:rsid w:val="00BE4588"/>
    <w:rsid w:val="00C217AB"/>
    <w:rsid w:val="00C416C0"/>
    <w:rsid w:val="00C5417D"/>
    <w:rsid w:val="00C63B5C"/>
    <w:rsid w:val="00C67B79"/>
    <w:rsid w:val="00CA07B8"/>
    <w:rsid w:val="00CB4506"/>
    <w:rsid w:val="00D00862"/>
    <w:rsid w:val="00D01381"/>
    <w:rsid w:val="00D3720E"/>
    <w:rsid w:val="00DA253F"/>
    <w:rsid w:val="00DA3B0C"/>
    <w:rsid w:val="00E32302"/>
    <w:rsid w:val="00E67DEA"/>
    <w:rsid w:val="00EC0B9F"/>
    <w:rsid w:val="00ED6D64"/>
    <w:rsid w:val="00EF70A2"/>
    <w:rsid w:val="00F47257"/>
    <w:rsid w:val="00F947AF"/>
    <w:rsid w:val="00FB4048"/>
    <w:rsid w:val="00FB5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2633C4"/>
    <w:pPr>
      <w:spacing w:after="0" w:line="360" w:lineRule="auto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965027"/>
    <w:pPr>
      <w:outlineLvl w:val="9"/>
    </w:pPr>
    <w:rPr>
      <w:rFonts w:asciiTheme="minorHAnsi" w:hAnsiTheme="minorHAnsi"/>
      <w:color w:val="auto"/>
      <w:sz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457E25"/>
    <w:pPr>
      <w:numPr>
        <w:numId w:val="10"/>
      </w:numPr>
      <w:spacing w:after="240" w:line="360" w:lineRule="auto"/>
      <w:contextualSpacing/>
      <w:jc w:val="both"/>
    </w:pPr>
    <w:rPr>
      <w:rFonts w:eastAsiaTheme="majorEastAsia" w:cstheme="majorBidi"/>
      <w:b/>
      <w:color w:val="000000" w:themeColor="text1"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457E25"/>
    <w:rPr>
      <w:rFonts w:eastAsiaTheme="majorEastAsia" w:cstheme="majorBidi"/>
      <w:b/>
      <w:color w:val="000000" w:themeColor="text1"/>
      <w:spacing w:val="-10"/>
      <w:kern w:val="28"/>
      <w:sz w:val="24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38DBEA337FE547841F2C84317DB904" ma:contentTypeVersion="0" ma:contentTypeDescription="Utwórz nowy dokument." ma:contentTypeScope="" ma:versionID="cecfe7389487d3b9d87cbf98697ed28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fb9aac25f9b64d69d83117132aa463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DFB083-6CE6-4256-BA09-55E94B5EF4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532B39-314B-4BE5-817A-802AF4F0A9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9F25048-08C3-4CCE-A4A9-5834223A7A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7</Pages>
  <Words>450</Words>
  <Characters>2700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Damian Jamroży</cp:lastModifiedBy>
  <cp:revision>82</cp:revision>
  <dcterms:created xsi:type="dcterms:W3CDTF">2021-10-18T06:43:00Z</dcterms:created>
  <dcterms:modified xsi:type="dcterms:W3CDTF">2024-07-18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38DBEA337FE547841F2C84317DB904</vt:lpwstr>
  </property>
</Properties>
</file>